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80" w14:textId="77777777"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3669BCE" wp14:editId="1273EB0E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FE3D0FC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669BCE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" fillcolor="#c6dac8 [1300]" strokecolor="#f2f2f2 [3041]" strokeweight="3pt">
                <v:shadow on="t" color="#3c7382 [1606]" opacity=".5" offset="1pt"/>
                <v:textbox>
                  <w:txbxContent>
                    <w:p w14:paraId="5FE3D0FC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7AC2B60B" w14:textId="3868F421" w:rsidR="002B7F86" w:rsidRPr="002B7F86" w:rsidRDefault="00C374E2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Tech Writer</w:t>
      </w:r>
    </w:p>
    <w:p w14:paraId="1ACEB225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19CF5003" w14:textId="77777777" w:rsidR="002B7F86" w:rsidRPr="00C374E2" w:rsidRDefault="002B7F86" w:rsidP="00C374E2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374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413D3B83" w14:textId="77777777" w:rsidR="002B7F86" w:rsidRPr="00C374E2" w:rsidRDefault="002B7F86" w:rsidP="00C374E2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374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374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C374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C374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374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C374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C374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374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520E1CF" w14:textId="77777777" w:rsidR="002B7F86" w:rsidRPr="00C374E2" w:rsidRDefault="002B7F86" w:rsidP="00C374E2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1FED620" w14:textId="77777777" w:rsidR="00C374E2" w:rsidRDefault="002B7F86" w:rsidP="00C374E2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374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CE10D2D" w14:textId="77777777" w:rsidR="00C374E2" w:rsidRDefault="00C374E2" w:rsidP="00C374E2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Learning of your requirement for a new Tech Writer in your organization, I hastened to submit my resume for your consideration. I seek to pursue the opportunity with (Company Name) to work as your Tech Writer. I have been in the industry for 5 years now and closely watching your developments in delivering robust user experience and communication support. As an excellent consultant, with a proven background in designing and creating winning RFP, RFI, and RFG documents, I strive to produce consistent and quality writing projects on time and within budget. </w:t>
      </w:r>
    </w:p>
    <w:p w14:paraId="51A6E2EA" w14:textId="77777777" w:rsidR="00C374E2" w:rsidRDefault="00C374E2" w:rsidP="00C374E2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In my background, I have immense experience in designing and creating substantive documents that eliminate errors and produce clear, and quality messages. I believe that my unique skills in writing would be an excellent fit for this role and your company. </w:t>
      </w:r>
    </w:p>
    <w:p w14:paraId="19B2C051" w14:textId="569FF5D5" w:rsidR="00C374E2" w:rsidRPr="00C374E2" w:rsidRDefault="00C374E2" w:rsidP="00C374E2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Highlights of my qualifications include – </w:t>
      </w:r>
    </w:p>
    <w:p w14:paraId="7988958D" w14:textId="77777777" w:rsidR="00C374E2" w:rsidRPr="00C374E2" w:rsidRDefault="00C374E2" w:rsidP="00C374E2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Worked as a freelance technical writer with over 75,000 words of end-user documentation on my track record. Some of my portfolios include writing for the – HP, Toshiba, Sony, and Apple.</w:t>
      </w:r>
    </w:p>
    <w:p w14:paraId="07DE2FEC" w14:textId="77777777" w:rsidR="00C374E2" w:rsidRPr="00C374E2" w:rsidRDefault="00C374E2" w:rsidP="00C374E2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At (Old Company name) I was rewarded with the Stand out Employee award for my dedication, punctuality, and quality service which contributed to the CSR increase of 32%.</w:t>
      </w:r>
    </w:p>
    <w:p w14:paraId="71E12136" w14:textId="77777777" w:rsidR="00C374E2" w:rsidRPr="00C374E2" w:rsidRDefault="00C374E2" w:rsidP="00C374E2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uccessfully documented and streamlined back office procedures that weren’t documented previously.</w:t>
      </w:r>
    </w:p>
    <w:p w14:paraId="64C40276" w14:textId="77777777" w:rsidR="00C374E2" w:rsidRPr="00C374E2" w:rsidRDefault="00C374E2" w:rsidP="00C374E2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Completed checking of large volumes of articles with accuracy, and maintained high document quality in a deadline-driven environment.</w:t>
      </w:r>
    </w:p>
    <w:p w14:paraId="4E9F4DCC" w14:textId="77777777" w:rsidR="00C374E2" w:rsidRPr="00C374E2" w:rsidRDefault="00C374E2" w:rsidP="00C374E2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roposed, drafted, and completed multiple winning proposals for ( List of portfolios) throughout the US and Europe.</w:t>
      </w:r>
    </w:p>
    <w:p w14:paraId="664D0BE3" w14:textId="77777777" w:rsidR="00C374E2" w:rsidRDefault="00C374E2" w:rsidP="00C374E2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With a passion for excellence and detail-oriented nature, I am adept at listening to my client’s requirements and coming up with out-of-the-box solutions in the shortest time. I have proven experience in communicating verbally technical details to customers, and have devoted my career to developing effective proposal writing strategies as well.</w:t>
      </w:r>
    </w:p>
    <w:p w14:paraId="52139E91" w14:textId="77777777" w:rsidR="00C374E2" w:rsidRDefault="00C374E2" w:rsidP="00C374E2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14:paraId="532B8811" w14:textId="77777777" w:rsidR="00C374E2" w:rsidRDefault="00C374E2" w:rsidP="00C374E2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lease accept this letter and my enclosed resume as a brief introduction to my skills, and background. For a detailed discussion, feel free to contact me at your earliest convenience. Thank you in advance for your consideration.</w:t>
      </w:r>
    </w:p>
    <w:p w14:paraId="20F4E5EA" w14:textId="77777777" w:rsidR="00C374E2" w:rsidRDefault="00C374E2" w:rsidP="00C374E2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14:paraId="58F1EBA5" w14:textId="77777777" w:rsidR="00C374E2" w:rsidRDefault="00C374E2" w:rsidP="00C374E2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14:paraId="08E72190" w14:textId="11CECE35" w:rsidR="00C104EA" w:rsidRPr="00C374E2" w:rsidRDefault="00C374E2" w:rsidP="00C374E2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C374E2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[Your Name]</w:t>
      </w:r>
      <w:r w:rsidR="00993885"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40D3AED" wp14:editId="0A9A4A7A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25FF42C4" w14:textId="77777777" w:rsidR="00C104EA" w:rsidRPr="00C104EA" w:rsidRDefault="00C104EA" w:rsidP="00C104EA">
      <w:pPr>
        <w:rPr>
          <w:lang w:val="en-US"/>
        </w:rPr>
      </w:pPr>
    </w:p>
    <w:p w14:paraId="4CB12E8C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4453866D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5358EE12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15B206A7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C27DC85" wp14:editId="0043CEFC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B5ED89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DD94A" w14:textId="77777777" w:rsidR="007B33BC" w:rsidRDefault="007B33BC" w:rsidP="001E7709">
      <w:r>
        <w:separator/>
      </w:r>
    </w:p>
  </w:endnote>
  <w:endnote w:type="continuationSeparator" w:id="0">
    <w:p w14:paraId="373C4669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845E8" w14:textId="77777777" w:rsidR="007B33BC" w:rsidRDefault="007B33BC" w:rsidP="001E7709">
      <w:r>
        <w:separator/>
      </w:r>
    </w:p>
  </w:footnote>
  <w:footnote w:type="continuationSeparator" w:id="0">
    <w:p w14:paraId="35EF375C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13C21"/>
    <w:multiLevelType w:val="hybridMultilevel"/>
    <w:tmpl w:val="6550081A"/>
    <w:lvl w:ilvl="0" w:tplc="83C48B6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49553570">
    <w:abstractNumId w:val="3"/>
  </w:num>
  <w:num w:numId="2" w16cid:durableId="1139685985">
    <w:abstractNumId w:val="1"/>
  </w:num>
  <w:num w:numId="3" w16cid:durableId="46495807">
    <w:abstractNumId w:val="2"/>
  </w:num>
  <w:num w:numId="4" w16cid:durableId="1669599214">
    <w:abstractNumId w:val="9"/>
  </w:num>
  <w:num w:numId="5" w16cid:durableId="1982540770">
    <w:abstractNumId w:val="5"/>
  </w:num>
  <w:num w:numId="6" w16cid:durableId="1125849394">
    <w:abstractNumId w:val="6"/>
  </w:num>
  <w:num w:numId="7" w16cid:durableId="2131507624">
    <w:abstractNumId w:val="8"/>
  </w:num>
  <w:num w:numId="8" w16cid:durableId="1286692195">
    <w:abstractNumId w:val="7"/>
  </w:num>
  <w:num w:numId="9" w16cid:durableId="1423141249">
    <w:abstractNumId w:val="4"/>
  </w:num>
  <w:num w:numId="10" w16cid:durableId="18024618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374E2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5F6E383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2</Words>
  <Characters>232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69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 Writer Cover Letter Sample</dc:title>
  <dc:subject>Create your Cover Letter using Free Tech Writer Cover Letter Sample Template</dc:subject>
  <dc:creator>Qwikresume.com</dc:creator>
  <dcterms:created xsi:type="dcterms:W3CDTF">2022-05-23T09:45:00Z</dcterms:created>
  <dcterms:modified xsi:type="dcterms:W3CDTF">2022-05-23T09:45:00Z</dcterms:modified>
  <cp:category>IT</cp:category>
</cp:coreProperties>
</file>